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/>
      </w:tblPr>
      <w:tblGrid>
        <w:gridCol w:w="265"/>
        <w:gridCol w:w="540"/>
        <w:gridCol w:w="1168"/>
        <w:gridCol w:w="1352"/>
        <w:gridCol w:w="1080"/>
        <w:gridCol w:w="559"/>
        <w:gridCol w:w="611"/>
        <w:gridCol w:w="810"/>
        <w:gridCol w:w="1072"/>
        <w:gridCol w:w="8"/>
        <w:gridCol w:w="450"/>
        <w:gridCol w:w="627"/>
        <w:gridCol w:w="993"/>
        <w:gridCol w:w="810"/>
        <w:gridCol w:w="630"/>
      </w:tblGrid>
      <w:tr w:rsidR="00A97562" w:rsidRPr="00E53E40" w:rsidTr="002D58F5">
        <w:tc>
          <w:tcPr>
            <w:tcW w:w="4964" w:type="dxa"/>
            <w:gridSpan w:val="6"/>
            <w:vMerge w:val="restart"/>
          </w:tcPr>
          <w:p w:rsidR="00A97562" w:rsidRDefault="00E53E40" w:rsidP="00342405">
            <w:pPr>
              <w:rPr>
                <w:rFonts w:asciiTheme="majorBidi" w:hAnsiTheme="majorBidi" w:cstheme="majorBidi" w:hint="cs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9"/>
            <w:shd w:val="clear" w:color="auto" w:fill="E5DFEC" w:themeFill="accent4" w:themeFillTint="33"/>
          </w:tcPr>
          <w:p w:rsidR="00A97562" w:rsidRPr="00E53E40" w:rsidRDefault="00A97562" w:rsidP="004B471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4B4719">
              <w:rPr>
                <w:rFonts w:cs="B Zar"/>
                <w:b/>
                <w:bCs/>
                <w:sz w:val="18"/>
                <w:szCs w:val="18"/>
              </w:rPr>
              <w:t>XRD</w:t>
            </w:r>
            <w:r w:rsidR="008F298A" w:rsidRPr="009E181A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2D58F5">
        <w:tc>
          <w:tcPr>
            <w:tcW w:w="4964" w:type="dxa"/>
            <w:gridSpan w:val="6"/>
            <w:vMerge/>
          </w:tcPr>
          <w:p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4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2D58F5">
        <w:tc>
          <w:tcPr>
            <w:tcW w:w="4964" w:type="dxa"/>
            <w:gridSpan w:val="6"/>
            <w:vMerge/>
          </w:tcPr>
          <w:p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4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2D58F5">
        <w:tc>
          <w:tcPr>
            <w:tcW w:w="4964" w:type="dxa"/>
            <w:gridSpan w:val="6"/>
            <w:vMerge/>
          </w:tcPr>
          <w:p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2D58F5">
        <w:tc>
          <w:tcPr>
            <w:tcW w:w="4964" w:type="dxa"/>
            <w:gridSpan w:val="6"/>
            <w:vMerge/>
          </w:tcPr>
          <w:p w:rsidR="0052502B" w:rsidRPr="00E53E40" w:rsidRDefault="0052502B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52502B" w:rsidRPr="00E53E40" w:rsidRDefault="0052502B" w:rsidP="00342405">
            <w:pPr>
              <w:jc w:val="right"/>
              <w:rPr>
                <w:rFonts w:cs="B Zar" w:hint="cs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52502B" w:rsidRDefault="0052502B" w:rsidP="0052502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342405">
            <w:pPr>
              <w:jc w:val="right"/>
              <w:rPr>
                <w:rFonts w:cs="B Zar" w:hint="cs"/>
                <w:sz w:val="18"/>
                <w:szCs w:val="18"/>
                <w:rtl/>
              </w:rPr>
            </w:pPr>
          </w:p>
        </w:tc>
      </w:tr>
      <w:tr w:rsidR="0052502B" w:rsidRPr="00E53E40" w:rsidTr="00734825">
        <w:trPr>
          <w:trHeight w:val="741"/>
        </w:trPr>
        <w:tc>
          <w:tcPr>
            <w:tcW w:w="4964" w:type="dxa"/>
            <w:gridSpan w:val="6"/>
            <w:vMerge/>
          </w:tcPr>
          <w:p w:rsidR="0052502B" w:rsidRPr="00E53E40" w:rsidRDefault="0052502B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9"/>
          </w:tcPr>
          <w:p w:rsidR="0052502B" w:rsidRDefault="0052502B" w:rsidP="0073482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52502B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2D58F5">
        <w:tc>
          <w:tcPr>
            <w:tcW w:w="10975" w:type="dxa"/>
            <w:gridSpan w:val="15"/>
            <w:shd w:val="clear" w:color="auto" w:fill="E5DFEC" w:themeFill="accent4" w:themeFillTint="33"/>
          </w:tcPr>
          <w:p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342405" w:rsidRPr="00E53E40" w:rsidTr="002D58F5">
        <w:trPr>
          <w:trHeight w:val="259"/>
        </w:trPr>
        <w:tc>
          <w:tcPr>
            <w:tcW w:w="265" w:type="dxa"/>
            <w:tcBorders>
              <w:right w:val="nil"/>
            </w:tcBorders>
          </w:tcPr>
          <w:p w:rsidR="00342405" w:rsidRPr="00E53E40" w:rsidRDefault="00342405" w:rsidP="0034240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60" w:type="dxa"/>
            <w:gridSpan w:val="3"/>
            <w:tcBorders>
              <w:left w:val="nil"/>
            </w:tcBorders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 آزمون</w:t>
            </w:r>
          </w:p>
        </w:tc>
        <w:tc>
          <w:tcPr>
            <w:tcW w:w="2250" w:type="dxa"/>
            <w:gridSpan w:val="3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810" w:type="dxa"/>
            <w:vMerge w:val="restart"/>
          </w:tcPr>
          <w:p w:rsidR="00342405" w:rsidRDefault="00342405" w:rsidP="009E181A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بازه اسکن </w:t>
            </w:r>
          </w:p>
          <w:p w:rsidR="004B4719" w:rsidRPr="00E53E40" w:rsidRDefault="004B4719" w:rsidP="004B471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مورد نظر</w:t>
            </w:r>
          </w:p>
        </w:tc>
        <w:tc>
          <w:tcPr>
            <w:tcW w:w="1072" w:type="dxa"/>
            <w:vMerge w:val="restart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085" w:type="dxa"/>
            <w:gridSpan w:val="3"/>
            <w:vMerge w:val="restart"/>
          </w:tcPr>
          <w:p w:rsidR="00342405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3" w:type="dxa"/>
            <w:vMerge w:val="restart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810" w:type="dxa"/>
            <w:vMerge w:val="restart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0" w:type="dxa"/>
            <w:vMerge w:val="restart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342405" w:rsidRPr="00E53E40" w:rsidTr="002D58F5">
        <w:trPr>
          <w:trHeight w:val="187"/>
        </w:trPr>
        <w:tc>
          <w:tcPr>
            <w:tcW w:w="805" w:type="dxa"/>
            <w:gridSpan w:val="2"/>
          </w:tcPr>
          <w:p w:rsidR="00342405" w:rsidRPr="00AB171B" w:rsidRDefault="004B4719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 w:rsidRPr="007238EF">
              <w:rPr>
                <w:rFonts w:cs="B Nazanin"/>
                <w:sz w:val="16"/>
                <w:szCs w:val="16"/>
              </w:rPr>
              <w:t>Grazing</w:t>
            </w:r>
          </w:p>
        </w:tc>
        <w:tc>
          <w:tcPr>
            <w:tcW w:w="1168" w:type="dxa"/>
          </w:tcPr>
          <w:p w:rsidR="00342405" w:rsidRPr="007238EF" w:rsidRDefault="004B4719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 w:rsidRPr="007238EF">
              <w:rPr>
                <w:rFonts w:cs="B Nazanin"/>
                <w:sz w:val="16"/>
                <w:szCs w:val="16"/>
              </w:rPr>
              <w:t>Low Angle</w:t>
            </w:r>
          </w:p>
          <w:p w:rsidR="00342405" w:rsidRPr="00AB171B" w:rsidRDefault="00342405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352" w:type="dxa"/>
          </w:tcPr>
          <w:p w:rsidR="00342405" w:rsidRPr="00AB171B" w:rsidRDefault="004B4719" w:rsidP="00865600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/>
                <w:sz w:val="16"/>
                <w:szCs w:val="16"/>
              </w:rPr>
              <w:t>Normal</w:t>
            </w:r>
          </w:p>
        </w:tc>
        <w:tc>
          <w:tcPr>
            <w:tcW w:w="1080" w:type="dxa"/>
          </w:tcPr>
          <w:p w:rsidR="00342405" w:rsidRPr="001A3D2E" w:rsidRDefault="004B4719" w:rsidP="001A3D2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تعیین اندازه بلورک</w:t>
            </w:r>
          </w:p>
        </w:tc>
        <w:tc>
          <w:tcPr>
            <w:tcW w:w="1170" w:type="dxa"/>
            <w:gridSpan w:val="2"/>
          </w:tcPr>
          <w:p w:rsidR="00342405" w:rsidRPr="00AF70FA" w:rsidRDefault="004B4719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شناسایی فاز</w:t>
            </w:r>
          </w:p>
        </w:tc>
        <w:tc>
          <w:tcPr>
            <w:tcW w:w="810" w:type="dxa"/>
            <w:vMerge/>
          </w:tcPr>
          <w:p w:rsidR="00342405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2" w:type="dxa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5" w:type="dxa"/>
            <w:gridSpan w:val="3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342405" w:rsidRPr="00E53E40" w:rsidRDefault="00342405" w:rsidP="0034240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342405" w:rsidRPr="00E53E40" w:rsidTr="002D58F5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342405" w:rsidRPr="00E53E40" w:rsidTr="002D58F5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342405" w:rsidRPr="00E53E40" w:rsidTr="002D58F5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342405" w:rsidRPr="00E53E40" w:rsidTr="002D58F5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342405" w:rsidRPr="00E53E40" w:rsidTr="002D58F5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2D58F5">
        <w:tc>
          <w:tcPr>
            <w:tcW w:w="10975" w:type="dxa"/>
            <w:gridSpan w:val="15"/>
            <w:shd w:val="clear" w:color="auto" w:fill="auto"/>
          </w:tcPr>
          <w:p w:rsidR="00861841" w:rsidRPr="00E53E40" w:rsidRDefault="00475263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2D58F5" w:rsidRDefault="002D58F5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B14181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در صورتیکه نمونه به صورت قطعه نازک یا لایه نازک می باشد </w:t>
                  </w:r>
                  <w:r w:rsidRPr="002A1EF4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u w:val="single"/>
                      <w:rtl/>
                    </w:rPr>
                    <w:t>حتما سطح پشت نمونه</w:t>
                  </w:r>
                  <w:r w:rsidRPr="00B14181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 xml:space="preserve"> را با یک علامت 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16"/>
                        <w:szCs w:val="16"/>
                      </w:rPr>
                      <m:t>×</m:t>
                    </m:r>
                  </m:oMath>
                  <w:r w:rsidRPr="00DE75A7">
                    <w:rPr>
                      <w:rFonts w:asciiTheme="majorBidi" w:hAnsiTheme="majorBidi" w:cstheme="majorBidi"/>
                      <w:b/>
                      <w:bCs/>
                      <w:sz w:val="16"/>
                      <w:szCs w:val="16"/>
                      <w:rtl/>
                    </w:rPr>
                    <w:t xml:space="preserve"> </w:t>
                  </w:r>
                  <w:r w:rsidRPr="00B14181">
                    <w:rPr>
                      <w:rFonts w:asciiTheme="minorBidi" w:hAnsiTheme="minorBidi" w:cs="B Koodak"/>
                      <w:b/>
                      <w:bCs/>
                      <w:sz w:val="16"/>
                      <w:szCs w:val="16"/>
                      <w:rtl/>
                    </w:rPr>
                    <w:t>مشخص کنید</w:t>
                  </w:r>
                </w:p>
                <w:p w:rsidR="00861841" w:rsidRPr="00861841" w:rsidRDefault="00861841" w:rsidP="002D58F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34240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0789" w:rsidRDefault="00110789" w:rsidP="00E53E40">
      <w:pPr>
        <w:spacing w:after="0" w:line="240" w:lineRule="auto"/>
      </w:pPr>
      <w:r>
        <w:separator/>
      </w:r>
    </w:p>
  </w:endnote>
  <w:endnote w:type="continuationSeparator" w:id="0">
    <w:p w:rsidR="00110789" w:rsidRDefault="00110789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0789" w:rsidRDefault="00110789" w:rsidP="00E53E40">
      <w:pPr>
        <w:spacing w:after="0" w:line="240" w:lineRule="auto"/>
      </w:pPr>
      <w:r>
        <w:separator/>
      </w:r>
    </w:p>
  </w:footnote>
  <w:footnote w:type="continuationSeparator" w:id="0">
    <w:p w:rsidR="00110789" w:rsidRDefault="00110789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8330E"/>
    <w:rsid w:val="000E35F1"/>
    <w:rsid w:val="00110789"/>
    <w:rsid w:val="001A3D2E"/>
    <w:rsid w:val="0021562E"/>
    <w:rsid w:val="00283C50"/>
    <w:rsid w:val="002B3B23"/>
    <w:rsid w:val="002D58F5"/>
    <w:rsid w:val="00310BDE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52502B"/>
    <w:rsid w:val="00532327"/>
    <w:rsid w:val="00533AD9"/>
    <w:rsid w:val="005D2610"/>
    <w:rsid w:val="006B4FA8"/>
    <w:rsid w:val="006D2705"/>
    <w:rsid w:val="00713D7D"/>
    <w:rsid w:val="007238EF"/>
    <w:rsid w:val="00734825"/>
    <w:rsid w:val="007D4EE3"/>
    <w:rsid w:val="007E6AC3"/>
    <w:rsid w:val="00805CF4"/>
    <w:rsid w:val="008173D4"/>
    <w:rsid w:val="00855E29"/>
    <w:rsid w:val="00861841"/>
    <w:rsid w:val="00865600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47018"/>
    <w:rsid w:val="00B81138"/>
    <w:rsid w:val="00BE7D43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15428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EBB71-A536-4994-BA0A-ED5AD80F7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18</cp:revision>
  <dcterms:created xsi:type="dcterms:W3CDTF">2021-08-07T07:59:00Z</dcterms:created>
  <dcterms:modified xsi:type="dcterms:W3CDTF">2021-12-01T14:41:00Z</dcterms:modified>
</cp:coreProperties>
</file>